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FC07B4" w14:textId="77777777" w:rsidR="00E76E94" w:rsidRPr="00AA4EF8" w:rsidRDefault="00E76E94" w:rsidP="00E76E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lt-LT"/>
        </w:rPr>
      </w:pPr>
    </w:p>
    <w:p w14:paraId="30C04A86" w14:textId="43805E30" w:rsidR="00E76E94" w:rsidRPr="00AA4EF8" w:rsidRDefault="00F30722" w:rsidP="00E76E9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u w:val="single"/>
          <w:lang w:eastAsia="lt-LT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lt-LT"/>
        </w:rPr>
        <w:t xml:space="preserve">GT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lt-LT"/>
        </w:rPr>
        <w:t>Tarkvar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lt-LT"/>
        </w:rPr>
        <w:t xml:space="preserve"> OU</w:t>
      </w:r>
    </w:p>
    <w:p w14:paraId="5BF7D11E" w14:textId="77777777" w:rsidR="00E76E94" w:rsidRPr="00AA4EF8" w:rsidRDefault="00E76E94" w:rsidP="00E76E94">
      <w:pPr>
        <w:spacing w:after="0" w:line="240" w:lineRule="auto"/>
        <w:jc w:val="center"/>
        <w:rPr>
          <w:rFonts w:ascii="Times New Roman" w:eastAsia="Times New Roman" w:hAnsi="Times New Roman" w:cs="Times New Roman"/>
          <w:lang w:eastAsia="lt-LT"/>
        </w:rPr>
      </w:pPr>
      <w:r w:rsidRPr="00AA4EF8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 </w:t>
      </w:r>
      <w:r w:rsidRPr="00AA4EF8">
        <w:rPr>
          <w:rFonts w:ascii="Times New Roman" w:eastAsia="Times New Roman" w:hAnsi="Times New Roman" w:cs="Times New Roman"/>
          <w:color w:val="000000"/>
          <w:lang w:eastAsia="lt-LT"/>
        </w:rPr>
        <w:t>(Tiekėjo pavadinimas)</w:t>
      </w:r>
    </w:p>
    <w:p w14:paraId="4D1E4EF4" w14:textId="77777777" w:rsidR="00E76E94" w:rsidRPr="00AA4EF8" w:rsidRDefault="00E76E94" w:rsidP="00E76E94">
      <w:pPr>
        <w:spacing w:after="0" w:line="240" w:lineRule="auto"/>
        <w:rPr>
          <w:rFonts w:ascii="Times New Roman" w:eastAsia="Times New Roman" w:hAnsi="Times New Roman" w:cs="Times New Roman"/>
          <w:lang w:eastAsia="lt-LT"/>
        </w:rPr>
      </w:pPr>
    </w:p>
    <w:p w14:paraId="1EC7C56D" w14:textId="77777777" w:rsidR="00E76E94" w:rsidRPr="00AA4EF8" w:rsidRDefault="00E76E94" w:rsidP="00E76E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</w:p>
    <w:p w14:paraId="4181C376" w14:textId="77777777" w:rsidR="00E76E94" w:rsidRPr="00AA4EF8" w:rsidRDefault="00E76E94" w:rsidP="00E76E9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mallCaps/>
          <w:color w:val="000000"/>
          <w:sz w:val="24"/>
          <w:szCs w:val="24"/>
          <w:lang w:eastAsia="lt-LT"/>
        </w:rPr>
      </w:pPr>
    </w:p>
    <w:p w14:paraId="2A345658" w14:textId="77777777" w:rsidR="00E76E94" w:rsidRPr="00AA4EF8" w:rsidRDefault="00E76E94" w:rsidP="00E76E9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mallCaps/>
          <w:color w:val="000000"/>
          <w:sz w:val="24"/>
          <w:szCs w:val="24"/>
          <w:lang w:eastAsia="lt-LT"/>
        </w:rPr>
      </w:pPr>
    </w:p>
    <w:p w14:paraId="1A610901" w14:textId="77777777" w:rsidR="00C80735" w:rsidRPr="00AA4EF8" w:rsidRDefault="00E76E94" w:rsidP="00E76E9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mallCaps/>
          <w:color w:val="000000"/>
          <w:sz w:val="24"/>
          <w:szCs w:val="24"/>
          <w:lang w:eastAsia="lt-LT"/>
        </w:rPr>
      </w:pPr>
      <w:r w:rsidRPr="00AA4EF8">
        <w:rPr>
          <w:rFonts w:ascii="Times New Roman" w:eastAsia="Times New Roman" w:hAnsi="Times New Roman" w:cs="Times New Roman"/>
          <w:b/>
          <w:bCs/>
          <w:smallCaps/>
          <w:color w:val="000000"/>
          <w:sz w:val="24"/>
          <w:szCs w:val="24"/>
          <w:lang w:eastAsia="lt-LT"/>
        </w:rPr>
        <w:t>TIEKĖJO DEKLARACIJA</w:t>
      </w:r>
      <w:r w:rsidR="00C80735" w:rsidRPr="00AA4EF8">
        <w:rPr>
          <w:rFonts w:ascii="Times New Roman" w:eastAsia="Times New Roman" w:hAnsi="Times New Roman" w:cs="Times New Roman"/>
          <w:b/>
          <w:bCs/>
          <w:smallCaps/>
          <w:color w:val="000000"/>
          <w:sz w:val="24"/>
          <w:szCs w:val="24"/>
          <w:lang w:eastAsia="lt-LT"/>
        </w:rPr>
        <w:t xml:space="preserve"> </w:t>
      </w:r>
    </w:p>
    <w:p w14:paraId="34E12498" w14:textId="7A0484A1" w:rsidR="00E76E94" w:rsidRPr="00AA4EF8" w:rsidRDefault="00C80735" w:rsidP="00E76E9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mallCaps/>
          <w:color w:val="000000"/>
          <w:sz w:val="24"/>
          <w:szCs w:val="24"/>
          <w:lang w:eastAsia="lt-LT"/>
        </w:rPr>
      </w:pPr>
      <w:r w:rsidRPr="00AA4EF8">
        <w:rPr>
          <w:rFonts w:ascii="Times New Roman" w:eastAsia="Times New Roman" w:hAnsi="Times New Roman" w:cs="Times New Roman"/>
          <w:b/>
          <w:bCs/>
          <w:smallCaps/>
          <w:color w:val="000000"/>
          <w:sz w:val="24"/>
          <w:szCs w:val="24"/>
          <w:lang w:eastAsia="lt-LT"/>
        </w:rPr>
        <w:t>DĖL TARPTAUTINIŲ SANKCIJŲ ĮGYVENDINIMO</w:t>
      </w:r>
    </w:p>
    <w:p w14:paraId="4F72F76F" w14:textId="7B03DE7A" w:rsidR="00AE58BC" w:rsidRPr="00AA4EF8" w:rsidRDefault="00AE58BC" w:rsidP="00E76E9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</w:p>
    <w:p w14:paraId="3C459EA8" w14:textId="311E4EC6" w:rsidR="00E76E94" w:rsidRPr="00AA4EF8" w:rsidRDefault="00E76E94" w:rsidP="00E76E94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AA4EF8">
        <w:rPr>
          <w:rFonts w:ascii="Times New Roman" w:eastAsia="Times New Roman" w:hAnsi="Times New Roman" w:cs="Times New Roman"/>
          <w:sz w:val="24"/>
          <w:szCs w:val="24"/>
          <w:lang w:eastAsia="lt-LT"/>
        </w:rPr>
        <w:t> </w:t>
      </w:r>
    </w:p>
    <w:p w14:paraId="73ACE86A" w14:textId="77777777" w:rsidR="00F30722" w:rsidRPr="00F30722" w:rsidRDefault="00F30722" w:rsidP="00E76E94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</w:pPr>
      <w:r w:rsidRPr="00F30722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2023 m. rugpjūčio 4 d. </w:t>
      </w:r>
    </w:p>
    <w:p w14:paraId="342F1B58" w14:textId="62F88901" w:rsidR="00E76E94" w:rsidRPr="00AA4EF8" w:rsidRDefault="00E76E94" w:rsidP="00E76E94">
      <w:pPr>
        <w:spacing w:after="0" w:line="240" w:lineRule="auto"/>
        <w:jc w:val="center"/>
        <w:rPr>
          <w:rFonts w:ascii="Times New Roman" w:eastAsia="Times New Roman" w:hAnsi="Times New Roman" w:cs="Times New Roman"/>
          <w:lang w:eastAsia="lt-LT"/>
        </w:rPr>
      </w:pPr>
      <w:r w:rsidRPr="00AA4EF8">
        <w:rPr>
          <w:rFonts w:ascii="Times New Roman" w:eastAsia="Times New Roman" w:hAnsi="Times New Roman" w:cs="Times New Roman"/>
          <w:color w:val="000000"/>
          <w:lang w:eastAsia="lt-LT"/>
        </w:rPr>
        <w:t>(Data)</w:t>
      </w:r>
    </w:p>
    <w:p w14:paraId="0E38D045" w14:textId="77777777" w:rsidR="00E76E94" w:rsidRPr="00AA4EF8" w:rsidRDefault="00E76E94" w:rsidP="00E76E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</w:p>
    <w:p w14:paraId="349A9D9D" w14:textId="77777777" w:rsidR="00E76E94" w:rsidRPr="00AA4EF8" w:rsidRDefault="00E76E94" w:rsidP="00E76E94">
      <w:pPr>
        <w:spacing w:after="15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</w:pPr>
      <w:r w:rsidRPr="00AA4EF8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Patvirtinu, kad mano atstovaujamo tiekėjo sudėtyje nėra Rusijos dalyvavimo, viršijančio 2014 m. liepos 31 d. Tarybos reglamento (ES) Nr. 833/2014 dėl ribojamųjų priemonių atsižvelgiant į Rusijos veiksmus, kuriais destabilizuojama padėtis Ukrainoje, su pakeitimais, padarytais 2022 m. balandžio 8 d. Tarybos reglamentu (ES) Nr. 2022/576, 5k straipsnyje nustatytas ribas. Visų pirma patvirtinu, kad:</w:t>
      </w:r>
    </w:p>
    <w:p w14:paraId="2A9D72DE" w14:textId="77777777" w:rsidR="00E76E94" w:rsidRPr="00AA4EF8" w:rsidRDefault="00E76E94" w:rsidP="00E76E94">
      <w:pPr>
        <w:spacing w:after="15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</w:pPr>
      <w:r w:rsidRPr="00AA4EF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lt-LT"/>
        </w:rPr>
        <w:t>(a) mano atstovaujamas tiekėjas (ir nė vienas iš tiekėjų grupės narių) nėra Rusijos pilietis arba Rusijoje įsisteigęs fizinis ar juridinis asmuo, subjektas ar įstaiga;</w:t>
      </w:r>
    </w:p>
    <w:p w14:paraId="754C7886" w14:textId="77777777" w:rsidR="00E76E94" w:rsidRPr="00AA4EF8" w:rsidRDefault="00E76E94" w:rsidP="00E76E94">
      <w:pPr>
        <w:spacing w:after="15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</w:pPr>
      <w:r w:rsidRPr="00AA4EF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lt-LT"/>
        </w:rPr>
        <w:t>(b) mano atstovaujamas tiekėjas (ir nė vienas iš tiekėjų grupės narių) nėra juridinis asmuo, subjektas ar įstaiga, kurio nuosavybės teisės tiesiogiai ar netiesiogiai daugiau kaip 50 % priklauso šios dalies a) punkte nurodytam subjektui;</w:t>
      </w:r>
    </w:p>
    <w:p w14:paraId="11B8B0A2" w14:textId="77777777" w:rsidR="00E76E94" w:rsidRPr="00AA4EF8" w:rsidRDefault="00E76E94" w:rsidP="00E76E94">
      <w:pPr>
        <w:spacing w:after="15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</w:pPr>
      <w:r w:rsidRPr="00AA4EF8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755CE561" w14:textId="68CD1A89" w:rsidR="00E76E94" w:rsidRPr="00AA4EF8" w:rsidRDefault="00E76E94" w:rsidP="00E76E94">
      <w:pPr>
        <w:spacing w:after="15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</w:pPr>
      <w:r w:rsidRPr="00AA4EF8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(d) a)-c) punktuose išvardyti subjektai nedalyvauja subtiekėjais, tiekėjais ar subjektais, kurių pajėgumais remiasi mano atstovaujamas tiekėjas, tais atvejais kai jiems tenka </w:t>
      </w:r>
      <w:r w:rsidR="007F0D1D" w:rsidRPr="00AA4EF8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daugiau kaip </w:t>
      </w:r>
      <w:r w:rsidRPr="00AA4EF8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10 % sutarties vertės.</w:t>
      </w:r>
    </w:p>
    <w:p w14:paraId="2172D894" w14:textId="3C3A0165" w:rsidR="00593B2F" w:rsidRPr="00AA4EF8" w:rsidRDefault="00E76E94" w:rsidP="00593B2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AA4EF8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Patvirtinu, kad tiekėjui</w:t>
      </w:r>
      <w:r w:rsidR="00593B2F" w:rsidRPr="00AA4EF8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, subtiekėjams, kuriuos esu pasitelkęs ar pasitelksiu ateityje, ūkio subjektams, kurių pajėgumais remiuosi ar (ir) remsiuosi, prekių gamintojams </w:t>
      </w:r>
      <w:r w:rsidRPr="00AA4EF8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netaikomos </w:t>
      </w:r>
      <w:r w:rsidR="00593B2F" w:rsidRPr="00AA4EF8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Lietuvos Respublikoje įgyvendinamos tarptautinės sankcijos, kaip tai apibrėžta Lietuvos Respublikos tarptautinių sankcijų įstatyme.</w:t>
      </w:r>
    </w:p>
    <w:p w14:paraId="07D8B2BA" w14:textId="4DEB5977" w:rsidR="00E76E94" w:rsidRPr="00AA4EF8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</w:pPr>
    </w:p>
    <w:p w14:paraId="1F4D400C" w14:textId="18546020" w:rsidR="00E76E94" w:rsidRPr="00AA4EF8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</w:pPr>
      <w:r w:rsidRPr="00AA4EF8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Deklaruojamoms aplinkybėms pasikeitus, įsipareigoju nedelsiant apie tai informuoti </w:t>
      </w:r>
      <w:r w:rsidR="00A6137E" w:rsidRPr="00AA4EF8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Perkančiąją organizaciją</w:t>
      </w:r>
      <w:r w:rsidRPr="00AA4EF8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.</w:t>
      </w:r>
    </w:p>
    <w:tbl>
      <w:tblPr>
        <w:tblW w:w="0" w:type="auto"/>
        <w:tblInd w:w="-14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43"/>
        <w:gridCol w:w="277"/>
        <w:gridCol w:w="277"/>
        <w:gridCol w:w="277"/>
        <w:gridCol w:w="4682"/>
        <w:gridCol w:w="277"/>
      </w:tblGrid>
      <w:tr w:rsidR="00E76E94" w:rsidRPr="00AA4EF8" w14:paraId="2F315505" w14:textId="77777777" w:rsidTr="004E2A30"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7FE2EB" w14:textId="77777777" w:rsidR="00E76E94" w:rsidRPr="00AA4EF8" w:rsidRDefault="00E76E94" w:rsidP="00E76E94">
            <w:pPr>
              <w:tabs>
                <w:tab w:val="left" w:pos="284"/>
                <w:tab w:val="left" w:pos="426"/>
              </w:tabs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lt-LT"/>
              </w:rPr>
            </w:pPr>
          </w:p>
        </w:tc>
      </w:tr>
      <w:tr w:rsidR="00E76E94" w:rsidRPr="00AA4EF8" w14:paraId="1A1DC1BC" w14:textId="77777777" w:rsidTr="004E2A30">
        <w:trPr>
          <w:trHeight w:val="285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6F77F1" w14:textId="48020B15" w:rsidR="00E76E94" w:rsidRPr="00F30722" w:rsidRDefault="00F30722" w:rsidP="004E2A30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</w:pPr>
            <w:r w:rsidRPr="00F30722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pasirašyta skaitmeniniu būdu</w:t>
            </w:r>
          </w:p>
          <w:p w14:paraId="12978034" w14:textId="6681964A" w:rsidR="00A6137E" w:rsidRPr="00AA4EF8" w:rsidRDefault="00A6137E" w:rsidP="004E2A3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1E0722" w14:textId="77777777" w:rsidR="00E76E94" w:rsidRPr="00AA4EF8" w:rsidRDefault="00E76E94" w:rsidP="004E2A3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047EB0" w14:textId="77777777" w:rsidR="00E76E94" w:rsidRPr="00AA4EF8" w:rsidRDefault="00E76E94" w:rsidP="004E2A3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7D0FE2" w14:textId="5D03A3CA" w:rsidR="00E76E94" w:rsidRPr="00AA4EF8" w:rsidRDefault="00F30722" w:rsidP="004E2A3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 xml:space="preserve">  </w:t>
            </w: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D74B50" w14:textId="50575B93" w:rsidR="00E76E94" w:rsidRPr="00AA4EF8" w:rsidRDefault="00F30722" w:rsidP="004E2A3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rvo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Joest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 xml:space="preserve"> (</w:t>
            </w:r>
            <w:r w:rsidRPr="00F3072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valdybos suteiktais įgaliojimai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70F96E" w14:textId="77777777" w:rsidR="00E76E94" w:rsidRPr="00AA4EF8" w:rsidRDefault="00E76E94" w:rsidP="004E2A3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</w:p>
        </w:tc>
      </w:tr>
      <w:tr w:rsidR="00E76E94" w:rsidRPr="00AA4EF8" w14:paraId="6BCE940A" w14:textId="77777777" w:rsidTr="004E2A30">
        <w:trPr>
          <w:trHeight w:val="186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9E1BCC" w14:textId="77777777" w:rsidR="00E76E94" w:rsidRPr="00AA4EF8" w:rsidRDefault="00E76E94" w:rsidP="004E2A30">
            <w:pPr>
              <w:spacing w:after="150" w:line="240" w:lineRule="auto"/>
              <w:rPr>
                <w:rFonts w:ascii="Times New Roman" w:eastAsia="Times New Roman" w:hAnsi="Times New Roman" w:cs="Times New Roman"/>
                <w:lang w:eastAsia="lt-LT"/>
              </w:rPr>
            </w:pPr>
            <w:r w:rsidRPr="00AA4EF8">
              <w:rPr>
                <w:rFonts w:ascii="Times New Roman" w:eastAsia="Times New Roman" w:hAnsi="Times New Roman" w:cs="Times New Roman"/>
                <w:color w:val="000000"/>
                <w:lang w:eastAsia="lt-LT"/>
              </w:rPr>
              <w:t>(Paraša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9D1410" w14:textId="77777777" w:rsidR="00E76E94" w:rsidRPr="00AA4EF8" w:rsidRDefault="00E76E94" w:rsidP="004E2A3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177112" w14:textId="52E66D6A" w:rsidR="00E76E94" w:rsidRPr="00AA4EF8" w:rsidRDefault="00A6137E" w:rsidP="004E2A3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lt-LT"/>
              </w:rPr>
            </w:pPr>
            <w:r w:rsidRPr="00AA4EF8">
              <w:rPr>
                <w:rFonts w:ascii="Times New Roman" w:eastAsia="Times New Roman" w:hAnsi="Times New Roman" w:cs="Times New Roman"/>
                <w:lang w:eastAsia="lt-LT"/>
              </w:rPr>
              <w:t xml:space="preserve">                     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59A668" w14:textId="77777777" w:rsidR="00E76E94" w:rsidRPr="00AA4EF8" w:rsidRDefault="00E76E94" w:rsidP="004E2A3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51BD66" w14:textId="77777777" w:rsidR="00E76E94" w:rsidRPr="00AA4EF8" w:rsidRDefault="00E76E94" w:rsidP="004E2A30">
            <w:pPr>
              <w:spacing w:after="150" w:line="240" w:lineRule="auto"/>
              <w:rPr>
                <w:rFonts w:ascii="Times New Roman" w:eastAsia="Times New Roman" w:hAnsi="Times New Roman" w:cs="Times New Roman"/>
                <w:lang w:eastAsia="lt-LT"/>
              </w:rPr>
            </w:pPr>
            <w:r w:rsidRPr="00AA4EF8">
              <w:rPr>
                <w:rFonts w:ascii="Times New Roman" w:eastAsia="Times New Roman" w:hAnsi="Times New Roman" w:cs="Times New Roman"/>
                <w:color w:val="000000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DBAED3" w14:textId="77777777" w:rsidR="00E76E94" w:rsidRPr="00AA4EF8" w:rsidRDefault="00E76E94" w:rsidP="004E2A3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lt-LT"/>
              </w:rPr>
            </w:pPr>
          </w:p>
        </w:tc>
      </w:tr>
    </w:tbl>
    <w:p w14:paraId="1D33312E" w14:textId="77777777" w:rsidR="00E76E94" w:rsidRPr="00AA4EF8" w:rsidRDefault="00E76E94">
      <w:pPr>
        <w:rPr>
          <w:rFonts w:ascii="Times New Roman" w:hAnsi="Times New Roman" w:cs="Times New Roman"/>
        </w:rPr>
      </w:pPr>
    </w:p>
    <w:sectPr w:rsidR="00E76E94" w:rsidRPr="00AA4EF8">
      <w:headerReference w:type="default" r:id="rId9"/>
      <w:pgSz w:w="11906" w:h="16838"/>
      <w:pgMar w:top="1701" w:right="567" w:bottom="1134" w:left="1701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5DE7C1" w14:textId="77777777" w:rsidR="00114C28" w:rsidRDefault="00114C28" w:rsidP="00B856CE">
      <w:pPr>
        <w:spacing w:after="0" w:line="240" w:lineRule="auto"/>
      </w:pPr>
      <w:r>
        <w:separator/>
      </w:r>
    </w:p>
  </w:endnote>
  <w:endnote w:type="continuationSeparator" w:id="0">
    <w:p w14:paraId="1B6840BA" w14:textId="77777777" w:rsidR="00114C28" w:rsidRDefault="00114C28" w:rsidP="00B856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904E15" w14:textId="77777777" w:rsidR="00114C28" w:rsidRDefault="00114C28" w:rsidP="00B856CE">
      <w:pPr>
        <w:spacing w:after="0" w:line="240" w:lineRule="auto"/>
      </w:pPr>
      <w:r>
        <w:separator/>
      </w:r>
    </w:p>
  </w:footnote>
  <w:footnote w:type="continuationSeparator" w:id="0">
    <w:p w14:paraId="5CB72DBF" w14:textId="77777777" w:rsidR="00114C28" w:rsidRDefault="00114C28" w:rsidP="00B856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CB2ACC" w14:textId="77777777" w:rsidR="00B856CE" w:rsidRPr="00B856CE" w:rsidRDefault="00B856CE" w:rsidP="00B856CE">
    <w:pPr>
      <w:pStyle w:val="Header"/>
      <w:jc w:val="right"/>
      <w:rPr>
        <w:rFonts w:ascii="Times New Roman" w:hAnsi="Times New Roman" w:cs="Times New Roman"/>
        <w:i/>
        <w:iCs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2MzQwNDEztTA0MrBU0lEKTi0uzszPAykwrAUASYTuzywAAAA="/>
  </w:docVars>
  <w:rsids>
    <w:rsidRoot w:val="00E76E94"/>
    <w:rsid w:val="00114C28"/>
    <w:rsid w:val="002767E3"/>
    <w:rsid w:val="003646B0"/>
    <w:rsid w:val="00382F24"/>
    <w:rsid w:val="0044423A"/>
    <w:rsid w:val="00593B2F"/>
    <w:rsid w:val="005D341E"/>
    <w:rsid w:val="007F0D1D"/>
    <w:rsid w:val="0086276D"/>
    <w:rsid w:val="00A6137E"/>
    <w:rsid w:val="00AA12FC"/>
    <w:rsid w:val="00AA4EF8"/>
    <w:rsid w:val="00AE58BC"/>
    <w:rsid w:val="00B236F4"/>
    <w:rsid w:val="00B856CE"/>
    <w:rsid w:val="00BB162C"/>
    <w:rsid w:val="00C80735"/>
    <w:rsid w:val="00D95BAB"/>
    <w:rsid w:val="00E76E94"/>
    <w:rsid w:val="00EC5C6E"/>
    <w:rsid w:val="00F16A36"/>
    <w:rsid w:val="00F30722"/>
    <w:rsid w:val="00F56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7F38D3"/>
  <w15:chartTrackingRefBased/>
  <w15:docId w15:val="{8D26EE4A-A2A2-47C8-95CC-892F4BBE3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6E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593B2F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593B2F"/>
  </w:style>
  <w:style w:type="paragraph" w:styleId="Header">
    <w:name w:val="header"/>
    <w:basedOn w:val="Normal"/>
    <w:link w:val="HeaderChar"/>
    <w:uiPriority w:val="99"/>
    <w:unhideWhenUsed/>
    <w:rsid w:val="00B856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56CE"/>
  </w:style>
  <w:style w:type="paragraph" w:styleId="Footer">
    <w:name w:val="footer"/>
    <w:basedOn w:val="Normal"/>
    <w:link w:val="FooterChar"/>
    <w:uiPriority w:val="99"/>
    <w:unhideWhenUsed/>
    <w:rsid w:val="00B856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56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j6fdf40a0e1e4c27b9444f6dc0ea131b xmlns="f5ebda27-b626-448f-a7d1-d1cf5ad133fa" xsi:nil="true"/>
    <ExportDate xmlns="a843bbba-5665-4b5f-aacc-cdcb1c804839" xsi:nil="true"/>
    <DmsDocPrepDocSendReg xmlns="028236e2-f653-4d19-ab67-4d06a9145e0c">true</DmsDocPrepDocSendReg>
    <DmsDocPrepListOrderNo xmlns="4b2e9d09-07c5-42d4-ad0a-92e216c40b99">2</DmsDocPrepListOrderNo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o priedas" ma:contentTypeID="0x010100D76F90AF19434866994CD715ED8FEE4200712820E1B0DE314FBCE77D75ADAD206D" ma:contentTypeVersion="3" ma:contentTypeDescription="" ma:contentTypeScope="" ma:versionID="793df666ba0bf5a191b36fdaf1d58a93">
  <xsd:schema xmlns:xsd="http://www.w3.org/2001/XMLSchema" xmlns:xs="http://www.w3.org/2001/XMLSchema" xmlns:p="http://schemas.microsoft.com/office/2006/metadata/properties" xmlns:ns2="4b2e9d09-07c5-42d4-ad0a-92e216c40b99" xmlns:ns3="f5ebda27-b626-448f-a7d1-d1cf5ad133fa" xmlns:ns4="028236e2-f653-4d19-ab67-4d06a9145e0c" xmlns:ns5="a843bbba-5665-4b5f-aacc-cdcb1c804839" targetNamespace="http://schemas.microsoft.com/office/2006/metadata/properties" ma:root="true" ma:fieldsID="c12fd19ff4577ed42839b4b21aaac4ba" ns2:_="" ns3:_="" ns4:_="" ns5:_="">
    <xsd:import namespace="4b2e9d09-07c5-42d4-ad0a-92e216c40b99"/>
    <xsd:import namespace="f5ebda27-b626-448f-a7d1-d1cf5ad133fa"/>
    <xsd:import namespace="028236e2-f653-4d19-ab67-4d06a9145e0c"/>
    <xsd:import namespace="a843bbba-5665-4b5f-aacc-cdcb1c804839"/>
    <xsd:element name="properties">
      <xsd:complexType>
        <xsd:sequence>
          <xsd:element name="documentManagement">
            <xsd:complexType>
              <xsd:all>
                <xsd:element ref="ns2:DmsDocPrepListOrderNo" minOccurs="0"/>
                <xsd:element ref="ns3:j6fdf40a0e1e4c27b9444f6dc0ea131b" minOccurs="0"/>
                <xsd:element ref="ns4:DmsDocPrepDocSendReg" minOccurs="0"/>
                <xsd:element ref="ns5:Export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2e9d09-07c5-42d4-ad0a-92e216c40b99" elementFormDefault="qualified">
    <xsd:import namespace="http://schemas.microsoft.com/office/2006/documentManagement/types"/>
    <xsd:import namespace="http://schemas.microsoft.com/office/infopath/2007/PartnerControls"/>
    <xsd:element name="DmsDocPrepListOrderNo" ma:index="8" nillable="true" ma:displayName="Turinio tipo rikiavimas" ma:description="" ma:internalName="DmsDocPrepListOrderN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ebda27-b626-448f-a7d1-d1cf5ad133fa" elementFormDefault="qualified">
    <xsd:import namespace="http://schemas.microsoft.com/office/2006/documentManagement/types"/>
    <xsd:import namespace="http://schemas.microsoft.com/office/infopath/2007/PartnerControls"/>
    <xsd:element name="j6fdf40a0e1e4c27b9444f6dc0ea131b" ma:index="9" nillable="true" ma:displayName="DmsPermissionsDivisions_0" ma:hidden="true" ma:internalName="j6fdf40a0e1e4c27b9444f6dc0ea131b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236e2-f653-4d19-ab67-4d06a9145e0c" elementFormDefault="qualified">
    <xsd:import namespace="http://schemas.microsoft.com/office/2006/documentManagement/types"/>
    <xsd:import namespace="http://schemas.microsoft.com/office/infopath/2007/PartnerControls"/>
    <xsd:element name="DmsDocPrepDocSendReg" ma:index="10" nillable="true" ma:displayName="Siųsti registruoti" ma:description="" ma:internalName="DmsDocPrepDocSendReg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43bbba-5665-4b5f-aacc-cdcb1c804839" elementFormDefault="qualified">
    <xsd:import namespace="http://schemas.microsoft.com/office/2006/documentManagement/types"/>
    <xsd:import namespace="http://schemas.microsoft.com/office/infopath/2007/PartnerControls"/>
    <xsd:element name="ExportDate" ma:index="11" nillable="true" ma:displayName="ExportDate" ma:format="DateOnly" ma:internalName="Export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6DB0D2D-F800-4768-AAF3-86E3177FC764}">
  <ds:schemaRefs>
    <ds:schemaRef ds:uri="http://schemas.microsoft.com/office/2006/metadata/properties"/>
    <ds:schemaRef ds:uri="http://schemas.microsoft.com/office/infopath/2007/PartnerControls"/>
    <ds:schemaRef ds:uri="f5ebda27-b626-448f-a7d1-d1cf5ad133fa"/>
    <ds:schemaRef ds:uri="a843bbba-5665-4b5f-aacc-cdcb1c804839"/>
    <ds:schemaRef ds:uri="028236e2-f653-4d19-ab67-4d06a9145e0c"/>
    <ds:schemaRef ds:uri="4b2e9d09-07c5-42d4-ad0a-92e216c40b99"/>
  </ds:schemaRefs>
</ds:datastoreItem>
</file>

<file path=customXml/itemProps2.xml><?xml version="1.0" encoding="utf-8"?>
<ds:datastoreItem xmlns:ds="http://schemas.openxmlformats.org/officeDocument/2006/customXml" ds:itemID="{8850E2EC-E8B9-40F1-B2D6-315C4946BB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0B122E7-5C70-4839-B0F6-4DD1E9D077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2e9d09-07c5-42d4-ad0a-92e216c40b99"/>
    <ds:schemaRef ds:uri="f5ebda27-b626-448f-a7d1-d1cf5ad133fa"/>
    <ds:schemaRef ds:uri="028236e2-f653-4d19-ab67-4d06a9145e0c"/>
    <ds:schemaRef ds:uri="a843bbba-5665-4b5f-aacc-cdcb1c8048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2</Words>
  <Characters>1610</Characters>
  <Application>Microsoft Office Word</Application>
  <DocSecurity>0</DocSecurity>
  <Lines>13</Lines>
  <Paragraphs>3</Paragraphs>
  <ScaleCrop>false</ScaleCrop>
  <Company/>
  <LinksUpToDate>false</LinksUpToDate>
  <CharactersWithSpaces>1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ekėjo deklaracijos dėl sankcijų forma EK CPVA</dc:title>
  <dc:subject/>
  <dc:creator>Inga Kavaliauskienė</dc:creator>
  <cp:keywords/>
  <dc:description/>
  <cp:lastModifiedBy>Daiva Rastenienė</cp:lastModifiedBy>
  <cp:revision>2</cp:revision>
  <dcterms:created xsi:type="dcterms:W3CDTF">2023-11-21T11:21:00Z</dcterms:created>
  <dcterms:modified xsi:type="dcterms:W3CDTF">2023-11-21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6F90AF19434866994CD715ED8FEE4200712820E1B0DE314FBCE77D75ADAD206D</vt:lpwstr>
  </property>
  <property fmtid="{D5CDD505-2E9C-101B-9397-08002B2CF9AE}" pid="3" name="DmsPermissionsFlags">
    <vt:lpwstr>,SECTRUE,</vt:lpwstr>
  </property>
  <property fmtid="{D5CDD505-2E9C-101B-9397-08002B2CF9AE}" pid="4" name="DmsPermissionsUsers">
    <vt:lpwstr>325;#Inga Kavaliauskienė;#273;#Dalia Vinklerė;#693;#Jurgita Jankauskienė;#39;#Arilda Sipavičė;#67;#Agnė Sakevičiūtė</vt:lpwstr>
  </property>
  <property fmtid="{D5CDD505-2E9C-101B-9397-08002B2CF9AE}" pid="5" name="DmsPermissionsDivisions">
    <vt:lpwstr/>
  </property>
  <property fmtid="{D5CDD505-2E9C-101B-9397-08002B2CF9AE}" pid="6" name="TaxCatchAll">
    <vt:lpwstr/>
  </property>
  <property fmtid="{D5CDD505-2E9C-101B-9397-08002B2CF9AE}" pid="7" name="DmsDocPrepDocSendRegReal">
    <vt:bool>true</vt:bool>
  </property>
</Properties>
</file>